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pivoin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1-(1,2,3,4,5,6,7,8-octahydro-2,3,8,8-tetramethyl-2-naphthyl)ethan-1-one, linalyl acetate, CITRONELLOL, HYDROXYCITRONELLAL, LIMONENE, ISOEUGEN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Green. Śwież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pivo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pivo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citronellol ; 7-hydroxycitronellal ; d-limonene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1-(1,2,3,4,5,6,7,8-octahydro-2,3,8,8-tetramethyl-2-naphthyl)ethan-1-one, linalyl acetate, CITRONELLOL, HYDROXYCITRONELLAL, LIMONENE, ISOEUGEN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pivoin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pivoin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9450EB-01D3-4FCF-AE26-1D6235CE60E0}"/>
</file>

<file path=customXml/itemProps3.xml><?xml version="1.0" encoding="utf-8"?>
<ds:datastoreItem xmlns:ds="http://schemas.openxmlformats.org/officeDocument/2006/customXml" ds:itemID="{D6076E80-D94A-4B2E-80CD-5FB0004D57AC}"/>
</file>

<file path=customXml/itemProps4.xml><?xml version="1.0" encoding="utf-8"?>
<ds:datastoreItem xmlns:ds="http://schemas.openxmlformats.org/officeDocument/2006/customXml" ds:itemID="{CA1C9404-54DD-4FAD-BD0A-DBF9595509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